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FC07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747F5874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54715805" w14:textId="77777777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1B4A97A7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17A8A15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14:paraId="3B43090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15BE641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44131E6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2C81160D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6F37CE01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4AE7020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1B45EEE9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64EB19BD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B746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7D42F8"/>
    <w:rsid w:val="00B74692"/>
    <w:rsid w:val="00D65C9A"/>
    <w:rsid w:val="00D95E50"/>
    <w:rsid w:val="00DD534F"/>
    <w:rsid w:val="00EC648D"/>
    <w:rsid w:val="00EE0826"/>
    <w:rsid w:val="00F4340D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44204"/>
  <w15:docId w15:val="{ACF8983A-2C4E-493D-BBD3-616FF99AB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6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PC</cp:lastModifiedBy>
  <cp:revision>2</cp:revision>
  <dcterms:created xsi:type="dcterms:W3CDTF">2023-05-29T12:10:00Z</dcterms:created>
  <dcterms:modified xsi:type="dcterms:W3CDTF">2023-05-29T12:10:00Z</dcterms:modified>
</cp:coreProperties>
</file>